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21fedfb58ee0034e6facd7717748d8116f2519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9. Акт об отказе арендатора освободить или возвратить помещени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b469d989259b2647ffd246a4bfe23ffa286fc8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ОБ ОТКАЗЕ АРЕНДАТОРА ОСВОБОДИТЬ ИЛИ ВОЗВРАТИТЬ ПОМЕЩЕНИЕ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об отказе арендатора освободить или возвратить помещение в отношении объекта: нежилое помещение площадью 184,6 кв. м по адресу: г. Москва, ул. Профсоюзная, д. 88, помещение 4/1, кадастровый номер 77:06:0004003:5112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